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00E5B4F3"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B173F7">
        <w:rPr>
          <w:rFonts w:ascii="Roboto" w:hAnsi="Roboto"/>
          <w:color w:val="333333"/>
          <w:lang w:val="en-US"/>
        </w:rPr>
        <w:t>4</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lastRenderedPageBreak/>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7777777"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business 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502CBC4D"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 xml:space="preserve">answers that are </w:t>
      </w:r>
      <w:r w:rsidRPr="005E74E8">
        <w:rPr>
          <w:rFonts w:ascii="Roboto" w:hAnsi="Roboto"/>
          <w:b/>
          <w:bCs/>
          <w:sz w:val="22"/>
          <w:szCs w:val="20"/>
        </w:rPr>
        <w:t xml:space="preserve">least </w:t>
      </w:r>
      <w:r w:rsidRPr="00554A0F">
        <w:rPr>
          <w:rFonts w:ascii="Roboto" w:hAnsi="Roboto"/>
          <w:sz w:val="22"/>
          <w:szCs w:val="20"/>
        </w:rPr>
        <w:t>likely.</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3398F" w14:textId="77777777" w:rsidR="0050563C" w:rsidRDefault="0050563C">
      <w:r>
        <w:separator/>
      </w:r>
    </w:p>
  </w:endnote>
  <w:endnote w:type="continuationSeparator" w:id="0">
    <w:p w14:paraId="56EFC85B" w14:textId="77777777" w:rsidR="0050563C" w:rsidRDefault="0050563C">
      <w:r>
        <w:continuationSeparator/>
      </w:r>
    </w:p>
  </w:endnote>
  <w:endnote w:type="continuationNotice" w:id="1">
    <w:p w14:paraId="6564233B" w14:textId="77777777" w:rsidR="0050563C" w:rsidRDefault="005056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E5A35A" w14:textId="77777777" w:rsidR="001C2A80" w:rsidRDefault="001C2A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03530C4C" w:rsidR="00F23886" w:rsidRPr="00F23886" w:rsidRDefault="00F23886" w:rsidP="00F23886">
    <w:pPr>
      <w:pStyle w:val="Footer"/>
      <w:spacing w:line="360" w:lineRule="auto"/>
      <w:rPr>
        <w:rFonts w:ascii="Roboto" w:hAnsi="Roboto"/>
        <w:color w:val="0000FF"/>
        <w:sz w:val="16"/>
        <w:szCs w:val="16"/>
        <w:u w:val="single"/>
        <w:lang w:val="en-US"/>
      </w:rPr>
    </w:pPr>
    <w:bookmarkStart w:id="7" w:name="OLE_LINK7"/>
    <w:bookmarkStart w:id="8" w:name="OLE_LINK8"/>
    <w:bookmarkStart w:id="9"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1C2A80">
      <w:rPr>
        <w:rFonts w:ascii="Roboto" w:hAnsi="Roboto"/>
        <w:sz w:val="16"/>
        <w:szCs w:val="16"/>
        <w:lang w:val="en-US"/>
      </w:rPr>
      <w:t>4</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DD2B0" w14:textId="77777777" w:rsidR="001C2A80" w:rsidRDefault="001C2A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68A05" w14:textId="77777777" w:rsidR="0050563C" w:rsidRDefault="0050563C">
      <w:r>
        <w:separator/>
      </w:r>
    </w:p>
  </w:footnote>
  <w:footnote w:type="continuationSeparator" w:id="0">
    <w:p w14:paraId="1E477EF2" w14:textId="77777777" w:rsidR="0050563C" w:rsidRDefault="0050563C">
      <w:r>
        <w:continuationSeparator/>
      </w:r>
    </w:p>
  </w:footnote>
  <w:footnote w:type="continuationNotice" w:id="1">
    <w:p w14:paraId="53FBF15E" w14:textId="77777777" w:rsidR="0050563C" w:rsidRDefault="005056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67A695" w14:textId="77777777" w:rsidR="001C2A80" w:rsidRDefault="001C2A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7EE8D360" w:rsidR="00F23886" w:rsidRPr="00707C5D" w:rsidRDefault="00F23886"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sidR="003A729F">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F23886" w:rsidRDefault="00F23886">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Header"/>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64CC8D" w14:textId="77777777" w:rsidR="001C2A80" w:rsidRDefault="001C2A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3</TotalTime>
  <Pages>19</Pages>
  <Words>3593</Words>
  <Characters>20482</Characters>
  <Application>Microsoft Office Word</Application>
  <DocSecurity>0</DocSecurity>
  <Lines>170</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Benjamin Wolf</cp:lastModifiedBy>
  <cp:revision>88</cp:revision>
  <cp:lastPrinted>2020-09-04T13:46:00Z</cp:lastPrinted>
  <dcterms:created xsi:type="dcterms:W3CDTF">2020-08-23T12:33:00Z</dcterms:created>
  <dcterms:modified xsi:type="dcterms:W3CDTF">2020-09-07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